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0359845" w14:textId="77777777" w:rsidR="00971173" w:rsidRPr="007A4005" w:rsidRDefault="00971173" w:rsidP="007A4005">
      <w:pPr>
        <w:jc w:val="both"/>
        <w:rPr>
          <w:rFonts w:cs="Times New Roman"/>
          <w:lang w:val="en-US"/>
        </w:rPr>
      </w:pPr>
      <w:bookmarkStart w:id="0" w:name="_GoBack"/>
      <w:bookmarkEnd w:id="0"/>
    </w:p>
    <w:tbl>
      <w:tblPr>
        <w:tblStyle w:val="TableNormal1"/>
        <w:tblW w:w="93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152"/>
        <w:gridCol w:w="6197"/>
      </w:tblGrid>
      <w:tr w:rsidR="00971173" w:rsidRPr="007A4005" w14:paraId="7CE27339" w14:textId="77777777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1F43D0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  <w:b/>
                <w:bCs/>
              </w:rPr>
              <w:t>Общая информация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797DF9" w14:textId="77777777" w:rsidR="00971173" w:rsidRPr="007A4005" w:rsidRDefault="00410C83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Антикоррупционное образование для школьников и студентов начальных курсов</w:t>
            </w:r>
          </w:p>
        </w:tc>
      </w:tr>
      <w:tr w:rsidR="00971173" w:rsidRPr="007A4005" w14:paraId="3DC1250B" w14:textId="77777777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6B53A3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Подразделение – инициатор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74467E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Проектно-учебная лаборатория антикоррупционной политики (ПУЛ АП) НИУ ВШЭ</w:t>
            </w:r>
          </w:p>
        </w:tc>
      </w:tr>
      <w:tr w:rsidR="00971173" w:rsidRPr="007A4005" w14:paraId="6892215D" w14:textId="77777777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B6E599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Руководитель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92E6D0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Заведующая ПУЛ АП Елена Анатольевна Панфилова</w:t>
            </w:r>
          </w:p>
          <w:p w14:paraId="52AD974C" w14:textId="77777777" w:rsidR="002A5F23" w:rsidRPr="007A4005" w:rsidRDefault="00410C83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Эксперт</w:t>
            </w:r>
            <w:r w:rsidR="002A5F23" w:rsidRPr="007A4005">
              <w:rPr>
                <w:rFonts w:cs="Times New Roman"/>
              </w:rPr>
              <w:t xml:space="preserve"> ПУЛ АП </w:t>
            </w:r>
            <w:r w:rsidRPr="007A4005">
              <w:rPr>
                <w:rFonts w:cs="Times New Roman"/>
              </w:rPr>
              <w:t>Анастасия Иволга</w:t>
            </w:r>
          </w:p>
        </w:tc>
      </w:tr>
      <w:tr w:rsidR="00971173" w:rsidRPr="007A4005" w14:paraId="6C14A67E" w14:textId="77777777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16D60F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Цель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1EDF29" w14:textId="77777777" w:rsidR="00410C83" w:rsidRPr="007A4005" w:rsidRDefault="00410C83" w:rsidP="007A400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eastAsia="Times New Roman" w:cs="Times New Roman"/>
                <w:color w:val="auto"/>
                <w:bdr w:val="none" w:sz="0" w:space="0" w:color="auto"/>
                <w:lang w:val="en-US" w:eastAsia="en-US"/>
              </w:rPr>
            </w:pPr>
            <w:r w:rsidRPr="007A4005">
              <w:rPr>
                <w:rFonts w:eastAsia="Times New Roman" w:cs="Times New Roman"/>
                <w:bdr w:val="none" w:sz="0" w:space="0" w:color="auto"/>
                <w:lang w:val="en-US" w:eastAsia="en-US"/>
              </w:rPr>
              <w:t>Сформировать негативное отношение к коррупции на ценностном уровне (личное неприятие к совершению коррупционных поступков) среди учеников старших классов, студентов начальных курсов через образовательные программы, в основе которых лежит ценностно-ориентированный подход.</w:t>
            </w:r>
          </w:p>
          <w:p w14:paraId="1763D5FA" w14:textId="77777777" w:rsidR="00971173" w:rsidRPr="007A4005" w:rsidRDefault="00971173" w:rsidP="007A4005">
            <w:pPr>
              <w:jc w:val="both"/>
              <w:rPr>
                <w:rFonts w:cs="Times New Roman"/>
              </w:rPr>
            </w:pPr>
          </w:p>
        </w:tc>
      </w:tr>
      <w:tr w:rsidR="00971173" w:rsidRPr="007A4005" w14:paraId="2D1F5AE5" w14:textId="77777777">
        <w:trPr>
          <w:trHeight w:val="3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442555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Задач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592DEF" w14:textId="77777777" w:rsidR="00410C83" w:rsidRPr="007A4005" w:rsidRDefault="00410C83" w:rsidP="007A4005">
            <w:pPr>
              <w:pStyle w:val="a5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4005">
              <w:rPr>
                <w:rFonts w:ascii="Times New Roman" w:hAnsi="Times New Roman"/>
                <w:sz w:val="24"/>
                <w:szCs w:val="24"/>
              </w:rPr>
              <w:t>Изучение существующего российского и международного опыта преподавания антикоррупции школьникам старших классов и студентам начальных курсов;</w:t>
            </w:r>
          </w:p>
          <w:p w14:paraId="0C43EDA3" w14:textId="77777777" w:rsidR="00410C83" w:rsidRPr="007A4005" w:rsidRDefault="00410C83" w:rsidP="007A4005">
            <w:pPr>
              <w:pStyle w:val="a5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4005">
              <w:rPr>
                <w:rFonts w:ascii="Times New Roman" w:hAnsi="Times New Roman"/>
                <w:sz w:val="24"/>
                <w:szCs w:val="24"/>
              </w:rPr>
              <w:t>Разработка готовых антикоррупционных уроков для школьников (9-11 класс) в двух моделях:</w:t>
            </w:r>
          </w:p>
          <w:p w14:paraId="25004874" w14:textId="77777777" w:rsidR="00410C83" w:rsidRPr="007A4005" w:rsidRDefault="00410C83" w:rsidP="007A4005">
            <w:pPr>
              <w:pStyle w:val="a5"/>
              <w:ind w:left="69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4005">
              <w:rPr>
                <w:rFonts w:ascii="Times New Roman" w:hAnsi="Times New Roman"/>
                <w:sz w:val="24"/>
                <w:szCs w:val="24"/>
              </w:rPr>
              <w:t>а) один антикоррупционный урок;</w:t>
            </w:r>
          </w:p>
          <w:p w14:paraId="16E85380" w14:textId="77777777" w:rsidR="00410C83" w:rsidRPr="007A4005" w:rsidRDefault="00410C83" w:rsidP="007A4005">
            <w:pPr>
              <w:pStyle w:val="a5"/>
              <w:ind w:left="69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4005">
              <w:rPr>
                <w:rFonts w:ascii="Times New Roman" w:hAnsi="Times New Roman"/>
                <w:sz w:val="24"/>
                <w:szCs w:val="24"/>
              </w:rPr>
              <w:t>б) антикоррупционный курс из 4-6 уроков.</w:t>
            </w:r>
          </w:p>
          <w:p w14:paraId="69D8024E" w14:textId="77777777" w:rsidR="00410C83" w:rsidRPr="007A4005" w:rsidRDefault="00410C83" w:rsidP="007A4005">
            <w:pPr>
              <w:pStyle w:val="a5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A4005">
              <w:rPr>
                <w:rFonts w:ascii="Times New Roman" w:hAnsi="Times New Roman"/>
                <w:sz w:val="24"/>
                <w:szCs w:val="24"/>
              </w:rPr>
              <w:t>Провести тестирование образовательных программ и уроков.</w:t>
            </w:r>
          </w:p>
          <w:p w14:paraId="1EDD5C01" w14:textId="77777777" w:rsidR="001A3E74" w:rsidRPr="007A4005" w:rsidRDefault="001A3E74" w:rsidP="007A4005">
            <w:pPr>
              <w:jc w:val="both"/>
              <w:rPr>
                <w:rFonts w:cs="Times New Roman"/>
              </w:rPr>
            </w:pPr>
          </w:p>
        </w:tc>
      </w:tr>
      <w:tr w:rsidR="00971173" w:rsidRPr="007A4005" w14:paraId="20E23AEA" w14:textId="77777777">
        <w:trPr>
          <w:trHeight w:val="9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EED670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Тип проектной работы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A558F6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 xml:space="preserve">Практическая и исследовательская работа </w:t>
            </w:r>
          </w:p>
          <w:p w14:paraId="695299C6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(институционализированный исследовательский проект лаборатории НИУ ВШЭ)</w:t>
            </w:r>
          </w:p>
        </w:tc>
      </w:tr>
      <w:tr w:rsidR="00971173" w:rsidRPr="007A4005" w14:paraId="405A55D4" w14:textId="77777777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FAF1C2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Формы организации проектной работы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1975A5" w14:textId="77777777" w:rsidR="00971173" w:rsidRPr="007A4005" w:rsidRDefault="001A3E74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Инидивидуальное</w:t>
            </w:r>
          </w:p>
          <w:p w14:paraId="72C3106F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 xml:space="preserve">Проведение проектных семинаров </w:t>
            </w:r>
          </w:p>
        </w:tc>
      </w:tr>
      <w:tr w:rsidR="00971173" w:rsidRPr="007A4005" w14:paraId="0B83F295" w14:textId="77777777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9B883F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Трудоемкость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C6B7BF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4 з.е.</w:t>
            </w:r>
          </w:p>
        </w:tc>
      </w:tr>
      <w:tr w:rsidR="00971173" w:rsidRPr="007A4005" w14:paraId="61CD6C45" w14:textId="77777777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FDE996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Сроки и этапы реализаци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F706D2" w14:textId="77777777" w:rsidR="00971173" w:rsidRPr="007A4005" w:rsidRDefault="00410C83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15.10</w:t>
            </w:r>
            <w:r w:rsidR="00FD3D19" w:rsidRPr="007A4005">
              <w:rPr>
                <w:rFonts w:cs="Times New Roman"/>
              </w:rPr>
              <w:t>.201</w:t>
            </w:r>
            <w:r w:rsidR="002A5F23" w:rsidRPr="007A4005">
              <w:rPr>
                <w:rFonts w:cs="Times New Roman"/>
              </w:rPr>
              <w:t>7</w:t>
            </w:r>
            <w:r w:rsidRPr="007A4005">
              <w:rPr>
                <w:rFonts w:cs="Times New Roman"/>
              </w:rPr>
              <w:t xml:space="preserve"> – 15</w:t>
            </w:r>
            <w:r w:rsidR="00FD3D19" w:rsidRPr="007A4005">
              <w:rPr>
                <w:rFonts w:cs="Times New Roman"/>
              </w:rPr>
              <w:t>.06.201</w:t>
            </w:r>
            <w:r w:rsidR="002A5F23" w:rsidRPr="007A4005">
              <w:rPr>
                <w:rFonts w:cs="Times New Roman"/>
              </w:rPr>
              <w:t>8</w:t>
            </w:r>
          </w:p>
        </w:tc>
      </w:tr>
      <w:tr w:rsidR="00971173" w:rsidRPr="007A4005" w14:paraId="13EFDC95" w14:textId="77777777">
        <w:trPr>
          <w:trHeight w:val="15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BF85EF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Виды деятельности студен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81E6C1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Участие в проектных семинарах</w:t>
            </w:r>
            <w:r w:rsidR="001A3E74" w:rsidRPr="007A4005">
              <w:rPr>
                <w:rFonts w:cs="Times New Roman"/>
              </w:rPr>
              <w:t xml:space="preserve">, лекциях приглашенных специалистов о </w:t>
            </w:r>
            <w:r w:rsidR="00410C83" w:rsidRPr="007A4005">
              <w:rPr>
                <w:rFonts w:cs="Times New Roman"/>
              </w:rPr>
              <w:t>преподавании антикоррупции</w:t>
            </w:r>
            <w:r w:rsidRPr="007A4005">
              <w:rPr>
                <w:rFonts w:cs="Times New Roman"/>
              </w:rPr>
              <w:t>.</w:t>
            </w:r>
          </w:p>
          <w:p w14:paraId="087E7E84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Анализ данных из открытых источников.</w:t>
            </w:r>
          </w:p>
          <w:p w14:paraId="77C83FED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 xml:space="preserve">Подготовка </w:t>
            </w:r>
            <w:r w:rsidR="00410C83" w:rsidRPr="007A4005">
              <w:rPr>
                <w:rFonts w:cs="Times New Roman"/>
              </w:rPr>
              <w:t>проектов уроков</w:t>
            </w:r>
            <w:r w:rsidRPr="007A4005">
              <w:rPr>
                <w:rFonts w:cs="Times New Roman"/>
              </w:rPr>
              <w:t>.</w:t>
            </w:r>
          </w:p>
          <w:p w14:paraId="58496D38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 xml:space="preserve">Защита проекта. </w:t>
            </w:r>
          </w:p>
        </w:tc>
      </w:tr>
      <w:tr w:rsidR="00971173" w:rsidRPr="007A4005" w14:paraId="7067EAAB" w14:textId="77777777">
        <w:trPr>
          <w:trHeight w:val="18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EDEE6F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lastRenderedPageBreak/>
              <w:t>Планируемые результаты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E0FBE8" w14:textId="77777777" w:rsidR="001A3E74" w:rsidRPr="007A4005" w:rsidRDefault="00410C83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Подготовка отчёта о методах преподавания антикоррупции</w:t>
            </w:r>
          </w:p>
          <w:p w14:paraId="172CB632" w14:textId="77777777" w:rsidR="00410C83" w:rsidRPr="007A4005" w:rsidRDefault="00B605C3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Подготовка моделей уроков</w:t>
            </w:r>
          </w:p>
          <w:p w14:paraId="29565782" w14:textId="77777777" w:rsidR="00B605C3" w:rsidRPr="007A4005" w:rsidRDefault="00B605C3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Апробация уроков</w:t>
            </w:r>
          </w:p>
        </w:tc>
      </w:tr>
      <w:tr w:rsidR="00971173" w:rsidRPr="007A4005" w14:paraId="78546512" w14:textId="77777777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A29728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Тип занятости студен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8DCF3E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Удаленная работа / работа на месте реализации проекта</w:t>
            </w:r>
          </w:p>
        </w:tc>
      </w:tr>
      <w:tr w:rsidR="00971173" w:rsidRPr="007A4005" w14:paraId="7635462E" w14:textId="77777777">
        <w:trPr>
          <w:trHeight w:val="15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B664CA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Формат отчетности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457FF5" w14:textId="77777777" w:rsidR="00B605C3" w:rsidRPr="007A4005" w:rsidRDefault="00B605C3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Отчёт о проведённом исследовании</w:t>
            </w:r>
          </w:p>
          <w:p w14:paraId="4D4ACD65" w14:textId="77777777" w:rsidR="00971173" w:rsidRPr="007A4005" w:rsidRDefault="00B605C3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Проведение пробного урока</w:t>
            </w:r>
          </w:p>
          <w:p w14:paraId="49B66B0A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Презентация проекта</w:t>
            </w:r>
            <w:r w:rsidR="001A3E74" w:rsidRPr="007A4005">
              <w:rPr>
                <w:rFonts w:cs="Times New Roman"/>
              </w:rPr>
              <w:t xml:space="preserve"> (стратегия)</w:t>
            </w:r>
            <w:r w:rsidRPr="007A4005">
              <w:rPr>
                <w:rFonts w:cs="Times New Roman"/>
              </w:rPr>
              <w:t xml:space="preserve"> на защите. </w:t>
            </w:r>
          </w:p>
        </w:tc>
      </w:tr>
      <w:tr w:rsidR="00971173" w:rsidRPr="007A4005" w14:paraId="4CA11304" w14:textId="77777777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D253F6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Система оценивания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EBEAF2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Десятибалльная</w:t>
            </w:r>
          </w:p>
        </w:tc>
      </w:tr>
      <w:tr w:rsidR="00971173" w:rsidRPr="007A4005" w14:paraId="3D875FE6" w14:textId="77777777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6356C5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Сроки подачи заявок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04A6FF" w14:textId="77777777" w:rsidR="00971173" w:rsidRPr="007A4005" w:rsidRDefault="00B605C3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До 1 октября</w:t>
            </w:r>
            <w:r w:rsidR="00FD3D19" w:rsidRPr="007A4005">
              <w:rPr>
                <w:rFonts w:cs="Times New Roman"/>
              </w:rPr>
              <w:t xml:space="preserve"> 201</w:t>
            </w:r>
            <w:r w:rsidR="002A5F23" w:rsidRPr="007A4005">
              <w:rPr>
                <w:rFonts w:cs="Times New Roman"/>
              </w:rPr>
              <w:t>7</w:t>
            </w:r>
            <w:r w:rsidR="00FD3D19" w:rsidRPr="007A4005">
              <w:rPr>
                <w:rFonts w:cs="Times New Roman"/>
              </w:rPr>
              <w:t xml:space="preserve"> г.</w:t>
            </w:r>
          </w:p>
        </w:tc>
      </w:tr>
      <w:tr w:rsidR="00971173" w:rsidRPr="007A4005" w14:paraId="20D957D6" w14:textId="77777777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76DD8A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Место реализаци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1DA896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Москва, Кривоколенный переулок 3, ауд. 301</w:t>
            </w:r>
          </w:p>
        </w:tc>
      </w:tr>
      <w:tr w:rsidR="00971173" w:rsidRPr="007A4005" w14:paraId="1ABAA519" w14:textId="77777777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0B824F" w14:textId="77777777" w:rsidR="00971173" w:rsidRPr="007A4005" w:rsidRDefault="00971173" w:rsidP="007A4005">
            <w:pPr>
              <w:jc w:val="both"/>
              <w:rPr>
                <w:rFonts w:cs="Times New Roman"/>
              </w:rPr>
            </w:pP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92FB2C" w14:textId="77777777" w:rsidR="00971173" w:rsidRPr="007A4005" w:rsidRDefault="00971173" w:rsidP="007A4005">
            <w:pPr>
              <w:jc w:val="both"/>
              <w:rPr>
                <w:rFonts w:cs="Times New Roman"/>
              </w:rPr>
            </w:pPr>
          </w:p>
        </w:tc>
      </w:tr>
      <w:tr w:rsidR="00971173" w:rsidRPr="007A4005" w14:paraId="575E1347" w14:textId="77777777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5C68F5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  <w:b/>
                <w:bCs/>
              </w:rPr>
              <w:t>Характеристика участников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332D4F" w14:textId="77777777" w:rsidR="00971173" w:rsidRPr="007A4005" w:rsidRDefault="00971173" w:rsidP="007A4005">
            <w:pPr>
              <w:jc w:val="both"/>
              <w:rPr>
                <w:rFonts w:cs="Times New Roman"/>
              </w:rPr>
            </w:pPr>
          </w:p>
        </w:tc>
      </w:tr>
      <w:tr w:rsidR="00971173" w:rsidRPr="007A4005" w14:paraId="03F5F5A9" w14:textId="77777777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1673FE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Роль в проекте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6CB203" w14:textId="77777777" w:rsidR="00971173" w:rsidRPr="007A4005" w:rsidRDefault="002A5F23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Стажировка в лаборатории</w:t>
            </w:r>
          </w:p>
        </w:tc>
      </w:tr>
      <w:tr w:rsidR="00971173" w:rsidRPr="007A4005" w14:paraId="4EB1B2DB" w14:textId="77777777">
        <w:trPr>
          <w:trHeight w:val="30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DDFC56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Образовательные программы, на которых обучаются участник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261B9A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 xml:space="preserve">Политология. </w:t>
            </w:r>
          </w:p>
          <w:p w14:paraId="08FDAACE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 xml:space="preserve">Социология. </w:t>
            </w:r>
          </w:p>
          <w:p w14:paraId="068E5BBC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Государственное и муниципальное управление.</w:t>
            </w:r>
          </w:p>
          <w:p w14:paraId="1E61E5EF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Психология.</w:t>
            </w:r>
          </w:p>
          <w:p w14:paraId="2CBEC2DD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Право.</w:t>
            </w:r>
          </w:p>
          <w:p w14:paraId="2D46653D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Медиакоммуникации.</w:t>
            </w:r>
          </w:p>
          <w:p w14:paraId="00A69D8C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Реклама и связи с общественностью.</w:t>
            </w:r>
          </w:p>
          <w:p w14:paraId="12F6A2CF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Культурология.</w:t>
            </w:r>
          </w:p>
          <w:p w14:paraId="1AD0935A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Филология.</w:t>
            </w:r>
          </w:p>
        </w:tc>
      </w:tr>
      <w:tr w:rsidR="00971173" w:rsidRPr="007A4005" w14:paraId="49A7E272" w14:textId="77777777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2764E0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Количество вакантных мест в проекте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5590FD" w14:textId="77777777" w:rsidR="00971173" w:rsidRPr="007A4005" w:rsidRDefault="002A5F23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10</w:t>
            </w:r>
          </w:p>
        </w:tc>
      </w:tr>
      <w:tr w:rsidR="00971173" w:rsidRPr="007A4005" w14:paraId="1547D53B" w14:textId="77777777">
        <w:trPr>
          <w:trHeight w:val="54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A71385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lastRenderedPageBreak/>
              <w:t>Требования к участникам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A4A291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Наличие интереса к исследованию коррупции и методам противодействия коррупции.</w:t>
            </w:r>
          </w:p>
          <w:p w14:paraId="62FD78EE" w14:textId="77777777" w:rsidR="00B605C3" w:rsidRPr="007A4005" w:rsidRDefault="00B605C3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Креативность.</w:t>
            </w:r>
          </w:p>
          <w:p w14:paraId="31151DA6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Наличие интереса к организации специализированной образовательной деятельности.</w:t>
            </w:r>
          </w:p>
          <w:p w14:paraId="121F4552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Живой интерес к современной российской политике и деятельности системы государственного управления.</w:t>
            </w:r>
          </w:p>
          <w:p w14:paraId="54B3105D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 xml:space="preserve">Умение работать с открытыми источниками и анализировать их. </w:t>
            </w:r>
          </w:p>
          <w:p w14:paraId="748794C0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Навыки написания аналитических текстов или осознанное желание их приобрести.</w:t>
            </w:r>
          </w:p>
          <w:p w14:paraId="10628935" w14:textId="77777777" w:rsidR="00971173" w:rsidRPr="007A4005" w:rsidRDefault="00FD3D19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Навыки создания презентаций и иллюстраций (</w:t>
            </w:r>
            <w:r w:rsidRPr="007A4005">
              <w:rPr>
                <w:rFonts w:cs="Times New Roman"/>
                <w:lang w:val="en-US"/>
              </w:rPr>
              <w:t>Power</w:t>
            </w:r>
            <w:r w:rsidRPr="007A4005">
              <w:rPr>
                <w:rFonts w:cs="Times New Roman"/>
              </w:rPr>
              <w:t xml:space="preserve"> </w:t>
            </w:r>
            <w:r w:rsidRPr="007A4005">
              <w:rPr>
                <w:rFonts w:cs="Times New Roman"/>
                <w:lang w:val="en-US"/>
              </w:rPr>
              <w:t>Point</w:t>
            </w:r>
            <w:r w:rsidRPr="007A4005">
              <w:rPr>
                <w:rFonts w:cs="Times New Roman"/>
              </w:rPr>
              <w:t xml:space="preserve">, </w:t>
            </w:r>
            <w:r w:rsidRPr="007A4005">
              <w:rPr>
                <w:rFonts w:cs="Times New Roman"/>
                <w:lang w:val="en-US"/>
              </w:rPr>
              <w:t>Keynote</w:t>
            </w:r>
            <w:r w:rsidRPr="007A4005">
              <w:rPr>
                <w:rFonts w:cs="Times New Roman"/>
              </w:rPr>
              <w:t>)</w:t>
            </w:r>
          </w:p>
          <w:p w14:paraId="2F3668AF" w14:textId="77777777" w:rsidR="00517EA2" w:rsidRPr="007A4005" w:rsidRDefault="00517EA2" w:rsidP="007A4005">
            <w:pPr>
              <w:jc w:val="both"/>
              <w:rPr>
                <w:rFonts w:cs="Times New Roman"/>
              </w:rPr>
            </w:pPr>
          </w:p>
          <w:p w14:paraId="555ABE6A" w14:textId="77777777" w:rsidR="00517EA2" w:rsidRPr="007A4005" w:rsidRDefault="00517EA2" w:rsidP="007A4005">
            <w:pPr>
              <w:jc w:val="both"/>
              <w:rPr>
                <w:rFonts w:cs="Times New Roman"/>
              </w:rPr>
            </w:pPr>
            <w:r w:rsidRPr="007A4005">
              <w:rPr>
                <w:rFonts w:cs="Times New Roman"/>
              </w:rPr>
              <w:t>При отсутствии навыков – обучим.</w:t>
            </w:r>
          </w:p>
        </w:tc>
      </w:tr>
    </w:tbl>
    <w:p w14:paraId="7FCC0169" w14:textId="77777777" w:rsidR="00971173" w:rsidRPr="007A4005" w:rsidRDefault="00971173" w:rsidP="007A4005">
      <w:pPr>
        <w:widowControl w:val="0"/>
        <w:jc w:val="both"/>
        <w:rPr>
          <w:rFonts w:cs="Times New Roman"/>
        </w:rPr>
      </w:pPr>
    </w:p>
    <w:sectPr w:rsidR="00971173" w:rsidRPr="007A4005">
      <w:headerReference w:type="default" r:id="rId7"/>
      <w:footerReference w:type="default" r:id="rId8"/>
      <w:pgSz w:w="11900" w:h="16840"/>
      <w:pgMar w:top="1134" w:right="850" w:bottom="1134" w:left="1701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4051960" w14:textId="77777777" w:rsidR="00FB5738" w:rsidRDefault="00FB5738">
      <w:r>
        <w:separator/>
      </w:r>
    </w:p>
  </w:endnote>
  <w:endnote w:type="continuationSeparator" w:id="0">
    <w:p w14:paraId="31060FAE" w14:textId="77777777" w:rsidR="00FB5738" w:rsidRDefault="00FB57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CC"/>
    <w:family w:val="swiss"/>
    <w:pitch w:val="variable"/>
    <w:sig w:usb0="20002A87" w:usb1="00000000" w:usb2="00000000" w:usb3="00000000" w:csb0="000001FF" w:csb1="00000000"/>
  </w:font>
  <w:font w:name="Times">
    <w:panose1 w:val="020206030604050203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41C772" w14:textId="77777777" w:rsidR="00410C83" w:rsidRDefault="00410C83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54A80E6" w14:textId="77777777" w:rsidR="00FB5738" w:rsidRDefault="00FB5738">
      <w:r>
        <w:separator/>
      </w:r>
    </w:p>
  </w:footnote>
  <w:footnote w:type="continuationSeparator" w:id="0">
    <w:p w14:paraId="6A22B7EC" w14:textId="77777777" w:rsidR="00FB5738" w:rsidRDefault="00FB573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FFC6E4" w14:textId="77777777" w:rsidR="00410C83" w:rsidRDefault="00410C83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zNrQ0szQ3NDc1MjFW0lEKTi0uzszPAykwqgUA/m52biwAAAA="/>
  </w:docVars>
  <w:rsids>
    <w:rsidRoot w:val="00971173"/>
    <w:rsid w:val="00155C34"/>
    <w:rsid w:val="001A3E74"/>
    <w:rsid w:val="001A7457"/>
    <w:rsid w:val="00206451"/>
    <w:rsid w:val="002A5F23"/>
    <w:rsid w:val="00410C83"/>
    <w:rsid w:val="00517EA2"/>
    <w:rsid w:val="007662FC"/>
    <w:rsid w:val="007A4005"/>
    <w:rsid w:val="00971173"/>
    <w:rsid w:val="00A71DD3"/>
    <w:rsid w:val="00B605C3"/>
    <w:rsid w:val="00F83F7D"/>
    <w:rsid w:val="00FB5738"/>
    <w:rsid w:val="00FD3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DB64D0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styleId="a5">
    <w:name w:val="Normal (Web)"/>
    <w:basedOn w:val="a"/>
    <w:uiPriority w:val="99"/>
    <w:semiHidden/>
    <w:unhideWhenUsed/>
    <w:rsid w:val="00410C8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Times" w:hAnsi="Times" w:cs="Times New Roman"/>
      <w:color w:val="auto"/>
      <w:sz w:val="20"/>
      <w:szCs w:val="20"/>
      <w:bdr w:val="none" w:sz="0" w:space="0" w:color="auto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styleId="a5">
    <w:name w:val="Normal (Web)"/>
    <w:basedOn w:val="a"/>
    <w:uiPriority w:val="99"/>
    <w:semiHidden/>
    <w:unhideWhenUsed/>
    <w:rsid w:val="00410C8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Times" w:hAnsi="Times" w:cs="Times New Roman"/>
      <w:color w:val="auto"/>
      <w:sz w:val="20"/>
      <w:szCs w:val="20"/>
      <w:bdr w:val="none" w:sz="0" w:space="0" w:color="auto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6237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8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Тема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Тема 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Тема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25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строенный Администратор</dc:creator>
  <cp:lastModifiedBy>Студент НИУ ВШЭ</cp:lastModifiedBy>
  <cp:revision>2</cp:revision>
  <dcterms:created xsi:type="dcterms:W3CDTF">2017-09-27T12:27:00Z</dcterms:created>
  <dcterms:modified xsi:type="dcterms:W3CDTF">2017-09-27T12:27:00Z</dcterms:modified>
</cp:coreProperties>
</file>